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E2A11" w:rsidRDefault="000E2A11">
      <w:r>
        <w:rPr>
          <w:noProof/>
        </w:rPr>
        <w:drawing>
          <wp:inline distT="0" distB="0" distL="0" distR="0" wp14:anchorId="0B4F1AE4" wp14:editId="6944B137">
            <wp:extent cx="5939790" cy="1303020"/>
            <wp:effectExtent l="0" t="0" r="381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1303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7918" w:rsidRDefault="009C7918"/>
    <w:p w:rsidR="009C7918" w:rsidRDefault="009C7918">
      <w:r>
        <w:rPr>
          <w:noProof/>
        </w:rPr>
        <w:drawing>
          <wp:inline distT="0" distB="0" distL="0" distR="0" wp14:anchorId="24887644" wp14:editId="6DC0E4C4">
            <wp:extent cx="5939790" cy="3133725"/>
            <wp:effectExtent l="0" t="0" r="3810" b="952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133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7918" w:rsidRDefault="009C7918">
      <w:r>
        <w:rPr>
          <w:noProof/>
        </w:rPr>
        <w:drawing>
          <wp:inline distT="0" distB="0" distL="0" distR="0" wp14:anchorId="2DE226B4" wp14:editId="6A419124">
            <wp:extent cx="5939790" cy="3079115"/>
            <wp:effectExtent l="0" t="0" r="3810" b="698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07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2A11" w:rsidRDefault="000E2A11">
      <w:r>
        <w:br w:type="page"/>
      </w:r>
    </w:p>
    <w:p w:rsidR="000E2A11" w:rsidRDefault="000E2A11"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59A1E6D5">
            <wp:simplePos x="900113" y="1028700"/>
            <wp:positionH relativeFrom="column">
              <wp:align>left</wp:align>
            </wp:positionH>
            <wp:positionV relativeFrom="paragraph">
              <wp:align>top</wp:align>
            </wp:positionV>
            <wp:extent cx="5939790" cy="1066165"/>
            <wp:effectExtent l="0" t="0" r="3810" b="635"/>
            <wp:wrapSquare wrapText="bothSides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10661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9C7918" w:rsidRDefault="009C7918">
      <w:r>
        <w:rPr>
          <w:noProof/>
        </w:rPr>
        <w:drawing>
          <wp:inline distT="0" distB="0" distL="0" distR="0" wp14:anchorId="31BD7CCB" wp14:editId="033DF4F9">
            <wp:extent cx="5939790" cy="3041650"/>
            <wp:effectExtent l="0" t="0" r="3810" b="635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04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3C14" w:rsidRDefault="00EA3C14">
      <w:r>
        <w:rPr>
          <w:noProof/>
        </w:rPr>
        <w:drawing>
          <wp:inline distT="0" distB="0" distL="0" distR="0" wp14:anchorId="1E956A42" wp14:editId="0A3940FD">
            <wp:extent cx="5939790" cy="3108325"/>
            <wp:effectExtent l="0" t="0" r="381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10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2A11" w:rsidRDefault="000E2A11">
      <w:r>
        <w:br w:type="page"/>
      </w:r>
    </w:p>
    <w:p w:rsidR="000E2A11" w:rsidRDefault="000E2A11">
      <w:r>
        <w:rPr>
          <w:noProof/>
        </w:rPr>
        <w:lastRenderedPageBreak/>
        <w:drawing>
          <wp:inline distT="0" distB="0" distL="0" distR="0" wp14:anchorId="0D2E9197" wp14:editId="0FA74103">
            <wp:extent cx="5939790" cy="1142365"/>
            <wp:effectExtent l="0" t="0" r="3810" b="63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1142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0D27" w:rsidRDefault="007E0D27">
      <w:r>
        <w:rPr>
          <w:noProof/>
        </w:rPr>
        <w:drawing>
          <wp:inline distT="0" distB="0" distL="0" distR="0" wp14:anchorId="635FCBB1" wp14:editId="49DD914B">
            <wp:extent cx="5939790" cy="3109595"/>
            <wp:effectExtent l="0" t="0" r="381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109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0D27" w:rsidRDefault="007E0D27">
      <w:r>
        <w:rPr>
          <w:noProof/>
        </w:rPr>
        <w:drawing>
          <wp:inline distT="0" distB="0" distL="0" distR="0" wp14:anchorId="5878A7C5" wp14:editId="5ABA7223">
            <wp:extent cx="5939790" cy="3142615"/>
            <wp:effectExtent l="0" t="0" r="3810" b="635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142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2A11" w:rsidRDefault="000E2A11">
      <w:r>
        <w:br w:type="page"/>
      </w:r>
    </w:p>
    <w:p w:rsidR="000E2A11" w:rsidRDefault="000E2A11">
      <w:r>
        <w:rPr>
          <w:noProof/>
        </w:rPr>
        <w:lastRenderedPageBreak/>
        <w:drawing>
          <wp:inline distT="0" distB="0" distL="0" distR="0" wp14:anchorId="6A85E59D" wp14:editId="53AC474C">
            <wp:extent cx="5939790" cy="1257300"/>
            <wp:effectExtent l="0" t="0" r="381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13D4" w:rsidRDefault="00B913D4">
      <w:r>
        <w:rPr>
          <w:noProof/>
        </w:rPr>
        <w:drawing>
          <wp:inline distT="0" distB="0" distL="0" distR="0" wp14:anchorId="538C2564" wp14:editId="0E00BCB2">
            <wp:extent cx="5939790" cy="3147695"/>
            <wp:effectExtent l="0" t="0" r="381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147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20A2" w:rsidRDefault="005320A2">
      <w:r>
        <w:rPr>
          <w:noProof/>
        </w:rPr>
        <w:drawing>
          <wp:inline distT="0" distB="0" distL="0" distR="0" wp14:anchorId="00942D5A" wp14:editId="12839265">
            <wp:extent cx="5939790" cy="3143885"/>
            <wp:effectExtent l="0" t="0" r="381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143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2A11" w:rsidRDefault="000E2A11">
      <w:r>
        <w:br w:type="page"/>
      </w:r>
    </w:p>
    <w:p w:rsidR="000E2A11" w:rsidRDefault="000E2A11">
      <w:r>
        <w:rPr>
          <w:noProof/>
        </w:rPr>
        <w:lastRenderedPageBreak/>
        <w:drawing>
          <wp:inline distT="0" distB="0" distL="0" distR="0" wp14:anchorId="43B323F7" wp14:editId="7C275961">
            <wp:extent cx="5939790" cy="1217295"/>
            <wp:effectExtent l="0" t="0" r="3810" b="190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1217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3105" w:rsidRDefault="00933105">
      <w:r>
        <w:rPr>
          <w:noProof/>
        </w:rPr>
        <w:drawing>
          <wp:inline distT="0" distB="0" distL="0" distR="0" wp14:anchorId="0DDCCDAD" wp14:editId="343AAEE8">
            <wp:extent cx="5939790" cy="3068320"/>
            <wp:effectExtent l="0" t="0" r="381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06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3105" w:rsidRDefault="00933105">
      <w:r>
        <w:rPr>
          <w:noProof/>
        </w:rPr>
        <w:drawing>
          <wp:inline distT="0" distB="0" distL="0" distR="0" wp14:anchorId="52D86920" wp14:editId="4CF9B4F0">
            <wp:extent cx="5939790" cy="3100070"/>
            <wp:effectExtent l="0" t="0" r="3810" b="508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100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33105" w:rsidSect="000753ED">
      <w:pgSz w:w="11906" w:h="16838"/>
      <w:pgMar w:top="1134" w:right="1134" w:bottom="1134" w:left="1418" w:header="709" w:footer="709" w:gutter="0"/>
      <w:cols w:space="708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08"/>
  <w:drawingGridHorizontalSpacing w:val="140"/>
  <w:drawingGridVerticalSpacing w:val="381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2NTU0MzWysDQxsjBQ0lEKTi0uzszPAykwrAUAC6YKziwAAAA="/>
  </w:docVars>
  <w:rsids>
    <w:rsidRoot w:val="000E2A11"/>
    <w:rsid w:val="000753ED"/>
    <w:rsid w:val="000E2A11"/>
    <w:rsid w:val="005320A2"/>
    <w:rsid w:val="007E0D27"/>
    <w:rsid w:val="00933105"/>
    <w:rsid w:val="0094090F"/>
    <w:rsid w:val="009C7918"/>
    <w:rsid w:val="00B913D4"/>
    <w:rsid w:val="00EA3C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4F68B8"/>
  <w15:chartTrackingRefBased/>
  <w15:docId w15:val="{E5522922-A749-4EAD-B75B-A1411384E8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5</Words>
  <Characters>34</Characters>
  <Application>Microsoft Office Word</Application>
  <DocSecurity>0</DocSecurity>
  <Lines>1</Lines>
  <Paragraphs>1</Paragraphs>
  <ScaleCrop>false</ScaleCrop>
  <Company/>
  <LinksUpToDate>false</LinksUpToDate>
  <CharactersWithSpaces>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y</dc:creator>
  <cp:keywords/>
  <dc:description/>
  <cp:lastModifiedBy>Sergey</cp:lastModifiedBy>
  <cp:revision>21</cp:revision>
  <dcterms:created xsi:type="dcterms:W3CDTF">2021-11-25T23:06:00Z</dcterms:created>
  <dcterms:modified xsi:type="dcterms:W3CDTF">2021-11-25T23:11:00Z</dcterms:modified>
</cp:coreProperties>
</file>